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p>
    <w:bookmarkStart w:id="20" w:name="scholarship-application-letter"/>
    <w:p>
      <w:pPr>
        <w:pStyle w:val="Heading1"/>
      </w:pPr>
      <w:r>
        <w:t xml:space="preserve">SCHOLARSHIP APPLICATION LETTER</w:t>
      </w:r>
    </w:p>
    <w:p>
      <w:pPr>
        <w:pStyle w:val="FirstParagraph"/>
      </w:pPr>
      <w:r>
        <w:t xml:space="preserve">For the Los Angeles Editorial Leadership Scholarship Program</w:t>
      </w:r>
    </w:p>
    <w:bookmarkEnd w:id="20"/>
    <w:p>
      <w:pPr>
        <w:pStyle w:val="BodyText"/>
      </w:pPr>
      <w:r>
        <w:t xml:space="preserve">Date: October 26, 2023</w:t>
      </w:r>
    </w:p>
    <w:p>
      <w:pPr>
        <w:pStyle w:val="BodyText"/>
      </w:pPr>
      <w:r>
        <w:t xml:space="preserve">Committee Selection Panel</w:t>
      </w:r>
      <w:r>
        <w:br/>
      </w:r>
      <w:r>
        <w:t xml:space="preserve">Los Angeles Editorial Advancement Foundation</w:t>
      </w:r>
      <w:r>
        <w:br/>
      </w:r>
      <w:r>
        <w:t xml:space="preserve">1700 S Flower St, Suite 1450</w:t>
      </w:r>
      <w:r>
        <w:br/>
      </w:r>
      <w:r>
        <w:t xml:space="preserve">Los Angeles, CA 90015</w:t>
      </w:r>
    </w:p>
    <w:bookmarkStart w:id="21" w:name="X7f83893159fe032aac7d53b45d13d58b46e6829"/>
    <w:p>
      <w:pPr>
        <w:pStyle w:val="Heading2"/>
      </w:pPr>
      <w:r>
        <w:t xml:space="preserve">Dear Esteemed Members of the Selection Committee,</w:t>
      </w:r>
    </w:p>
    <w:p>
      <w:pPr>
        <w:pStyle w:val="FirstParagraph"/>
      </w:pPr>
      <w:r>
        <w:t xml:space="preserve">I am writing with profound enthusiasm to submit my application for the Los Angeles Editorial Leadership Scholarship, a transformative opportunity that aligns perfectly with my dedication to advancing editorial excellence within the dynamic cultural landscape of the United States. As an aspiring Editor deeply committed to shaping narratives that resonate across diverse communities, I view this scholarship not merely as financial support but as a pivotal investment in my journey to become a leading voice in editorial innovation right here in Los Angeles.</w:t>
      </w:r>
    </w:p>
    <w:p>
      <w:pPr>
        <w:pStyle w:val="BodyText"/>
      </w:pPr>
      <w:r>
        <w:t xml:space="preserve">My passion for editing began during my undergraduate studies at Loyola Marymount University, where I immersed myself in journalism and creative writing while contributing to the university's award-winning literary magazine. It was there that I discovered the profound power of meticulous editing—the art of refining raw ideas into compelling stories that educate, inspire, and bridge societal divides. This conviction deepened during my internship at</w:t>
      </w:r>
      <w:r>
        <w:t xml:space="preserve"> </w:t>
      </w:r>
      <w:r>
        <w:rPr>
          <w:iCs/>
          <w:i/>
        </w:rPr>
        <w:t xml:space="preserve">The Los Angeles Pulse</w:t>
      </w:r>
      <w:r>
        <w:t xml:space="preserve">, where I collaborated with editors on feature stories about immigrant communities in Boyle Heights and arts initiatives in Downtown LA. Witnessing how editorial choices could elevate underrepresented voices solidified my resolve to pursue editorial mastery as a career, not just a profession.</w:t>
      </w:r>
    </w:p>
    <w:p>
      <w:pPr>
        <w:pStyle w:val="BodyText"/>
      </w:pPr>
      <w:r>
        <w:t xml:space="preserve">What draws me most specifically to the Los Angeles Editorial Leadership Scholarship is its focus on nurturing Editors who will contribute meaningfully to our city’s unique media ecosystem. As the cultural heart of the United States, Los Angeles offers an unparalleled convergence of storytelling traditions—from Hollywood’s cinematic narratives to South Central’s spoken-word poetry, from Koreatown's immigrant press to Silicon Beach's tech journalism. I am committed to becoming an Editor who understands this intricate tapestry and can curate content that reflects LA’s vibrant diversity with authenticity. The scholarship’s emphasis on community engagement resonates deeply with my vision: I plan to establish an editorial mentorship program for high school students in South Central Los Angeles, connecting them with professional editors while fostering critical media literacy skills.</w:t>
      </w:r>
    </w:p>
    <w:p>
      <w:pPr>
        <w:pStyle w:val="BodyText"/>
      </w:pPr>
      <w:r>
        <w:t xml:space="preserve">Currently, I am enrolled in the Advanced Editorial Practices Certificate Program at the University of Southern California’s Annenberg School for Communication and Journalism—a program renowned for its industry connections and focus on ethical storytelling. However, as a first-generation college student from a working-class background in East LA, the financial burden of tuition and specialized software (like Adobe InDesign and ProWritingAid) has been substantial. The Los Angeles Editorial Leadership Scholarship would directly alleviate these pressures, allowing me to fully dedicate myself to mastering advanced copy editing techniques, digital publishing workflows, and cross-cultural narrative strategies. With this support, I could also participate in the annual LA Media Summit—where industry leaders like</w:t>
      </w:r>
      <w:r>
        <w:t xml:space="preserve"> </w:t>
      </w:r>
      <w:r>
        <w:rPr>
          <w:iCs/>
          <w:i/>
        </w:rPr>
        <w:t xml:space="preserve">Los Angeles Times</w:t>
      </w:r>
      <w:r>
        <w:t xml:space="preserve">’s Editor-in-Chief and founders of</w:t>
      </w:r>
      <w:r>
        <w:t xml:space="preserve"> </w:t>
      </w:r>
      <w:r>
        <w:rPr>
          <w:iCs/>
          <w:i/>
        </w:rPr>
        <w:t xml:space="preserve">Priya’s Plum</w:t>
      </w:r>
      <w:r>
        <w:t xml:space="preserve"> </w:t>
      </w:r>
      <w:r>
        <w:t xml:space="preserve">discuss editorial innovation in our region.</w:t>
      </w:r>
    </w:p>
    <w:p>
      <w:pPr>
        <w:pStyle w:val="BodyText"/>
      </w:pPr>
      <w:r>
        <w:t xml:space="preserve">This scholarship represents far more than financial aid; it embodies a commitment to cultivating Editorial talent that serves the public interest. I am particularly inspired by the Foundation’s recent initiative pairing Editors with local nonprofits to revitalize community newsletters—projects that directly address media deserts in neighborhoods like Watts and Florence-Firestone. My proposed capstone project for the scholarship would document how editorial standards can strengthen civic engagement, creating a model for other cities across the United States. I envision collaborating with organizations like</w:t>
      </w:r>
      <w:r>
        <w:t xml:space="preserve"> </w:t>
      </w:r>
      <w:r>
        <w:rPr>
          <w:iCs/>
          <w:i/>
        </w:rPr>
        <w:t xml:space="preserve">LAist</w:t>
      </w:r>
      <w:r>
        <w:t xml:space="preserve"> </w:t>
      </w:r>
      <w:r>
        <w:t xml:space="preserve">and</w:t>
      </w:r>
      <w:r>
        <w:t xml:space="preserve"> </w:t>
      </w:r>
      <w:r>
        <w:rPr>
          <w:iCs/>
          <w:i/>
        </w:rPr>
        <w:t xml:space="preserve">The California Sunday Magazine</w:t>
      </w:r>
      <w:r>
        <w:t xml:space="preserve">, whose LA-based editorial teams exemplify the excellence this scholarship celebrates.</w:t>
      </w:r>
    </w:p>
    <w:p>
      <w:pPr>
        <w:pStyle w:val="BodyText"/>
      </w:pPr>
      <w:r>
        <w:t xml:space="preserve">Moving forward, my goal is to join a major publishing house or media collective in Los Angeles as an Assistant Editor, eventually rising to roles that champion inclusive storytelling. I aim to challenge industry norms by advocating for Editors from marginalized backgrounds and developing style guides that respect linguistic diversity—something crucial in a city where over 200 languages are spoken. The skills I’ll hone through the USC program (with scholarship support) will directly serve this mission: precision editing, ethical sourcing protocols, and digital content strategy tailored to multicultural audiences.</w:t>
      </w:r>
    </w:p>
    <w:p>
      <w:pPr>
        <w:pStyle w:val="BodyText"/>
      </w:pPr>
      <w:r>
        <w:t xml:space="preserve">I understand that Los Angeles stands as a beacon for creative expression in the United States—a city where every story matters. This Scholarship Application Letter is my testament to how I intend to honor that legacy. The editorial profession demands not just technical skill but deep empathy, cultural humility, and an unwavering commitment to truth—qualities I’ve cultivated through years of community-centered work in this very city. I am prepared to give back as a mentor and advocate long after my studies conclude.</w:t>
      </w:r>
    </w:p>
    <w:p>
      <w:pPr>
        <w:pStyle w:val="BodyText"/>
      </w:pPr>
      <w:r>
        <w:t xml:space="preserve">Thank you for considering my application. I would be honored to contribute to the legacy of editorial excellence that defines Los Angeles and elevates the narrative landscape of our nation. Please find my resume, transcript, and two letters of recommendation attached. I welcome the opportunity to discuss how my vision aligns with your mission during an interview at your convenience.</w:t>
      </w:r>
    </w:p>
    <w:p>
      <w:pPr>
        <w:pStyle w:val="BodyText"/>
      </w:pPr>
      <w:r>
        <w:t xml:space="preserve">Sincerely,</w:t>
      </w:r>
      <w:r>
        <w:br/>
      </w:r>
      <w:r>
        <w:t xml:space="preserve">Maria Torres</w:t>
      </w:r>
      <w:r>
        <w:br/>
      </w:r>
      <w:r>
        <w:t xml:space="preserve">310-555-0198 | maria.torres@email.com</w:t>
      </w:r>
      <w:r>
        <w:br/>
      </w:r>
      <w:r>
        <w:t xml:space="preserve">Los Angeles, CA</w:t>
      </w:r>
    </w:p>
    <w:bookmarkEnd w:id="21"/>
    <w:p>
      <w:pPr>
        <w:pStyle w:val="BodyText"/>
      </w:pPr>
      <w:r>
        <w:t xml:space="preserve">This Scholarship Application Letter reflects a commitment to editorial excellence in United States Los Angeles. The applicant seeks to leverage the Los Angeles Editorial Leadership Scholarship to advance their career as an Editor, contributing to the city’s status as a global hub for diverse storytelling and media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dc:title>
  <dc:creator/>
  <dc:language>en</dc:language>
  <cp:keywords/>
  <dcterms:created xsi:type="dcterms:W3CDTF">2025-12-10T13:59:19Z</dcterms:created>
  <dcterms:modified xsi:type="dcterms:W3CDTF">2025-12-10T13:59:19Z</dcterms:modified>
</cp:coreProperties>
</file>

<file path=docProps/custom.xml><?xml version="1.0" encoding="utf-8"?>
<Properties xmlns="http://schemas.openxmlformats.org/officeDocument/2006/custom-properties" xmlns:vt="http://schemas.openxmlformats.org/officeDocument/2006/docPropsVTypes"/>
</file>